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404040" w:themeColor="text1" w:themeTint="BF"/>
  <w:body>
    <w:p w14:paraId="4746DBE1" w14:textId="345DE8EC" w:rsidR="00A04310" w:rsidRPr="00FC4BF5" w:rsidRDefault="00E43A92" w:rsidP="00FC4BF5">
      <w:pPr>
        <w:pStyle w:val="Heading1"/>
        <w:rPr>
          <w:color w:val="FFFFFF" w:themeColor="background1"/>
        </w:rPr>
      </w:pPr>
      <w:r w:rsidRPr="00FC4BF5">
        <w:rPr>
          <w:color w:val="FFFFFF" w:themeColor="background1"/>
        </w:rPr>
        <w:t>READ ME! v2</w:t>
      </w:r>
    </w:p>
    <w:p w14:paraId="11BD6A99" w14:textId="2AAF2049" w:rsidR="00E43A92" w:rsidRDefault="00E43A92" w:rsidP="00E43A92">
      <w:pPr>
        <w:spacing w:after="0"/>
        <w:rPr>
          <w:rFonts w:ascii="Consolas" w:hAnsi="Consolas"/>
          <w:color w:val="FFFFFF" w:themeColor="background1"/>
        </w:rPr>
      </w:pPr>
    </w:p>
    <w:p w14:paraId="1B766CE9" w14:textId="5C77C28D" w:rsidR="00E43A92" w:rsidRDefault="00E43A92" w:rsidP="00E43A92">
      <w:pPr>
        <w:spacing w:after="0"/>
        <w:rPr>
          <w:rFonts w:ascii="Consolas" w:hAnsi="Consolas"/>
          <w:color w:val="FFFFFF" w:themeColor="background1"/>
        </w:rPr>
      </w:pPr>
      <w:r>
        <w:rPr>
          <w:rFonts w:ascii="Consolas" w:hAnsi="Consolas"/>
          <w:color w:val="FFFFFF" w:themeColor="background1"/>
        </w:rPr>
        <w:t>CMSC21 LB1</w:t>
      </w:r>
      <w:r w:rsidR="00B51DDB">
        <w:rPr>
          <w:rFonts w:ascii="Consolas" w:hAnsi="Consolas"/>
          <w:color w:val="FFFFFF" w:themeColor="background1"/>
        </w:rPr>
        <w:t>A Final Project: Machine Problem: Bills and Bombs</w:t>
      </w:r>
    </w:p>
    <w:p w14:paraId="08EEAE10" w14:textId="3252F410" w:rsidR="00B51DDB" w:rsidRDefault="00FC4BF5" w:rsidP="00E43A92">
      <w:pPr>
        <w:spacing w:after="0"/>
        <w:rPr>
          <w:rFonts w:ascii="Consolas" w:hAnsi="Consolas"/>
          <w:color w:val="FFFFFF" w:themeColor="background1"/>
        </w:rPr>
      </w:pPr>
      <w:r>
        <w:rPr>
          <w:rFonts w:ascii="Consolas" w:hAnsi="Consolas"/>
          <w:color w:val="FFFFFF" w:themeColor="background1"/>
        </w:rPr>
        <w:t>Licup, John Paolo</w:t>
      </w:r>
    </w:p>
    <w:p w14:paraId="22A60BBE" w14:textId="22B3F778" w:rsidR="00FC4BF5" w:rsidRDefault="00FC4BF5" w:rsidP="00E43A92">
      <w:pPr>
        <w:spacing w:after="0"/>
        <w:rPr>
          <w:rFonts w:ascii="Consolas" w:hAnsi="Consolas"/>
          <w:color w:val="FFFFFF" w:themeColor="background1"/>
        </w:rPr>
      </w:pPr>
      <w:r>
        <w:rPr>
          <w:rFonts w:ascii="Consolas" w:hAnsi="Consolas"/>
          <w:color w:val="FFFFFF" w:themeColor="background1"/>
        </w:rPr>
        <w:t>Santos, Ethan Mark</w:t>
      </w:r>
    </w:p>
    <w:p w14:paraId="2ED4D4B1" w14:textId="3501B747" w:rsidR="004542CE" w:rsidRPr="004542CE" w:rsidRDefault="004542CE" w:rsidP="004542CE">
      <w:pPr>
        <w:pStyle w:val="Heading1"/>
        <w:rPr>
          <w:color w:val="FFFFFF" w:themeColor="background1"/>
        </w:rPr>
      </w:pPr>
      <w:r w:rsidRPr="004542CE">
        <w:rPr>
          <w:color w:val="FFFFFF" w:themeColor="background1"/>
        </w:rPr>
        <w:t>Features</w:t>
      </w:r>
    </w:p>
    <w:p w14:paraId="77DDDC09" w14:textId="4C21FB7C" w:rsidR="004542CE" w:rsidRDefault="004542CE" w:rsidP="004542CE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- Game-style program</w:t>
      </w:r>
    </w:p>
    <w:p w14:paraId="4EB99F02" w14:textId="28EAB069" w:rsidR="004542CE" w:rsidRDefault="004542CE" w:rsidP="004542CE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- Room generator with random number of rows, columns, bombs, and moves</w:t>
      </w:r>
    </w:p>
    <w:p w14:paraId="4E7E6ED5" w14:textId="29C78E05" w:rsidR="004542CE" w:rsidRDefault="004542CE" w:rsidP="004542CE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- Step-by-step solution</w:t>
      </w:r>
    </w:p>
    <w:p w14:paraId="67A017FA" w14:textId="6F65B347" w:rsidR="00DA24AB" w:rsidRDefault="00DA24AB" w:rsidP="004542CE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- High scores system stored in a .txt file</w:t>
      </w:r>
    </w:p>
    <w:p w14:paraId="2B9BACB8" w14:textId="36E0605C" w:rsidR="00DA24AB" w:rsidRDefault="00DA24AB" w:rsidP="004542CE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- Input handling for every option</w:t>
      </w:r>
      <w:r w:rsidR="00BD373F">
        <w:rPr>
          <w:color w:val="FFFFFF" w:themeColor="background1"/>
        </w:rPr>
        <w:t xml:space="preserve"> and detailed error messages</w:t>
      </w:r>
    </w:p>
    <w:p w14:paraId="7D4992EA" w14:textId="45BD1096" w:rsidR="00DA24AB" w:rsidRPr="004542CE" w:rsidRDefault="00DA24AB" w:rsidP="004542CE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-</w:t>
      </w:r>
      <w:r w:rsidR="009D7DC1">
        <w:rPr>
          <w:color w:val="FFFFFF" w:themeColor="background1"/>
        </w:rPr>
        <w:t xml:space="preserve"> Unlimited stages and “play again” feature without restarting program</w:t>
      </w:r>
    </w:p>
    <w:p w14:paraId="34D3B582" w14:textId="31A5C2E7" w:rsidR="00FC4BF5" w:rsidRDefault="00017F51" w:rsidP="00017F51">
      <w:pPr>
        <w:pStyle w:val="Heading1"/>
        <w:rPr>
          <w:color w:val="FFFFFF" w:themeColor="background1"/>
        </w:rPr>
      </w:pPr>
      <w:r w:rsidRPr="00017F51">
        <w:rPr>
          <w:color w:val="FFFFFF" w:themeColor="background1"/>
        </w:rPr>
        <w:t>Notes</w:t>
      </w:r>
    </w:p>
    <w:p w14:paraId="3794478B" w14:textId="12D29126" w:rsidR="00881BD7" w:rsidRDefault="00017F51" w:rsidP="00881BD7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 xml:space="preserve">- </w:t>
      </w:r>
      <w:r w:rsidR="00881BD7">
        <w:rPr>
          <w:color w:val="FFFFFF" w:themeColor="background1"/>
        </w:rPr>
        <w:t>ASCII Art generated from patorjk.com/taag</w:t>
      </w:r>
    </w:p>
    <w:p w14:paraId="398919ED" w14:textId="366B5FF3" w:rsidR="007B6BE9" w:rsidRPr="00BD373F" w:rsidRDefault="00881BD7" w:rsidP="00E43A92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 xml:space="preserve">- </w:t>
      </w:r>
      <w:r w:rsidR="000A624F">
        <w:rPr>
          <w:color w:val="FFFFFF" w:themeColor="background1"/>
        </w:rPr>
        <w:t>Webpages, mostly stackoverflow QnAs, that helped debug / solve problems are linked inside the code for future reference</w:t>
      </w:r>
    </w:p>
    <w:p w14:paraId="135B2D51" w14:textId="3BE77B27" w:rsidR="007B6BE9" w:rsidRPr="007B6BE9" w:rsidRDefault="00C3129A" w:rsidP="000A4C4A">
      <w:pPr>
        <w:pStyle w:val="Heading1"/>
        <w:spacing w:line="360" w:lineRule="auto"/>
      </w:pPr>
      <w:r>
        <w:rPr>
          <w:color w:val="FFFFFF" w:themeColor="background1"/>
        </w:rPr>
        <w:t xml:space="preserve">Code </w:t>
      </w:r>
      <w:r w:rsidR="00FC4BF5" w:rsidRPr="001D4C6F">
        <w:rPr>
          <w:color w:val="FFFFFF" w:themeColor="background1"/>
        </w:rPr>
        <w:t>Map</w:t>
      </w:r>
      <w:r w:rsidR="00516EFF">
        <w:rPr>
          <w:color w:val="FFFFFF" w:themeColor="background1"/>
        </w:rPr>
        <w:t>/Outline</w:t>
      </w:r>
    </w:p>
    <w:p w14:paraId="7DD38AC1" w14:textId="5480FC60" w:rsidR="00FC3DE1" w:rsidRDefault="00EE2126" w:rsidP="00CE767C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Libraries</w:t>
      </w:r>
    </w:p>
    <w:p w14:paraId="735ECD82" w14:textId="57E4BCD0" w:rsidR="00EE2126" w:rsidRDefault="00C3129A" w:rsidP="00CE767C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Structs</w:t>
      </w:r>
    </w:p>
    <w:p w14:paraId="7D2C5FA2" w14:textId="1C01448A" w:rsidR="00616361" w:rsidRDefault="00616361" w:rsidP="00CE767C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ab/>
      </w:r>
      <w:r w:rsidR="00063542">
        <w:rPr>
          <w:color w:val="FFFFFF" w:themeColor="background1"/>
        </w:rPr>
        <w:t>C</w:t>
      </w:r>
      <w:r>
        <w:rPr>
          <w:color w:val="FFFFFF" w:themeColor="background1"/>
        </w:rPr>
        <w:t>ell</w:t>
      </w:r>
    </w:p>
    <w:p w14:paraId="3A6C9BA7" w14:textId="48D3B1B6" w:rsidR="00616361" w:rsidRDefault="00616361" w:rsidP="00CE767C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ab/>
      </w:r>
      <w:r w:rsidR="00063542">
        <w:rPr>
          <w:color w:val="FFFFFF" w:themeColor="background1"/>
        </w:rPr>
        <w:t>H</w:t>
      </w:r>
      <w:r>
        <w:rPr>
          <w:color w:val="FFFFFF" w:themeColor="background1"/>
        </w:rPr>
        <w:t xml:space="preserve">igh </w:t>
      </w:r>
      <w:r w:rsidR="00063542">
        <w:rPr>
          <w:color w:val="FFFFFF" w:themeColor="background1"/>
        </w:rPr>
        <w:t>S</w:t>
      </w:r>
      <w:r>
        <w:rPr>
          <w:color w:val="FFFFFF" w:themeColor="background1"/>
        </w:rPr>
        <w:t xml:space="preserve">core </w:t>
      </w:r>
      <w:r w:rsidR="00063542">
        <w:rPr>
          <w:color w:val="FFFFFF" w:themeColor="background1"/>
        </w:rPr>
        <w:t>P</w:t>
      </w:r>
      <w:r>
        <w:rPr>
          <w:color w:val="FFFFFF" w:themeColor="background1"/>
        </w:rPr>
        <w:t>layer</w:t>
      </w:r>
    </w:p>
    <w:p w14:paraId="538BF04E" w14:textId="6C229ADE" w:rsidR="00616361" w:rsidRDefault="00616361" w:rsidP="00CE767C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ab/>
      </w:r>
      <w:r w:rsidR="00063542">
        <w:rPr>
          <w:color w:val="FFFFFF" w:themeColor="background1"/>
        </w:rPr>
        <w:t>L</w:t>
      </w:r>
      <w:r>
        <w:rPr>
          <w:color w:val="FFFFFF" w:themeColor="background1"/>
        </w:rPr>
        <w:t xml:space="preserve">ess and </w:t>
      </w:r>
      <w:r w:rsidR="00063542">
        <w:rPr>
          <w:color w:val="FFFFFF" w:themeColor="background1"/>
        </w:rPr>
        <w:t>G</w:t>
      </w:r>
      <w:r>
        <w:rPr>
          <w:color w:val="FFFFFF" w:themeColor="background1"/>
        </w:rPr>
        <w:t xml:space="preserve">reater </w:t>
      </w:r>
      <w:r w:rsidR="00063542">
        <w:rPr>
          <w:color w:val="FFFFFF" w:themeColor="background1"/>
        </w:rPr>
        <w:t>K</w:t>
      </w:r>
      <w:r>
        <w:rPr>
          <w:color w:val="FFFFFF" w:themeColor="background1"/>
        </w:rPr>
        <w:t xml:space="preserve">eys for </w:t>
      </w:r>
      <w:r w:rsidR="00063542">
        <w:rPr>
          <w:color w:val="FFFFFF" w:themeColor="background1"/>
        </w:rPr>
        <w:t>S</w:t>
      </w:r>
      <w:r>
        <w:rPr>
          <w:color w:val="FFFFFF" w:themeColor="background1"/>
        </w:rPr>
        <w:t xml:space="preserve">orting </w:t>
      </w:r>
      <w:r w:rsidR="00063542">
        <w:rPr>
          <w:color w:val="FFFFFF" w:themeColor="background1"/>
        </w:rPr>
        <w:t>S</w:t>
      </w:r>
      <w:r>
        <w:rPr>
          <w:color w:val="FFFFFF" w:themeColor="background1"/>
        </w:rPr>
        <w:t>tructs</w:t>
      </w:r>
    </w:p>
    <w:p w14:paraId="1B163A6A" w14:textId="3610F79F" w:rsidR="00C3129A" w:rsidRDefault="00C3129A" w:rsidP="00CE767C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Global Variables</w:t>
      </w:r>
    </w:p>
    <w:p w14:paraId="43F85E7C" w14:textId="486E67A2" w:rsidR="00C3129A" w:rsidRDefault="00C3129A" w:rsidP="00CE767C">
      <w:pPr>
        <w:spacing w:after="0"/>
        <w:rPr>
          <w:color w:val="FFFFFF" w:themeColor="background1"/>
        </w:rPr>
      </w:pPr>
      <w:r>
        <w:rPr>
          <w:color w:val="FFFFFF" w:themeColor="background1"/>
        </w:rPr>
        <w:t>Functions</w:t>
      </w:r>
    </w:p>
    <w:p w14:paraId="4E8A89AB" w14:textId="54122756" w:rsidR="00C3129A" w:rsidRDefault="004126C6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>Clear Screen</w:t>
      </w:r>
    </w:p>
    <w:p w14:paraId="577BE156" w14:textId="6339A9B1" w:rsidR="004126C6" w:rsidRDefault="004126C6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>Display High Scores</w:t>
      </w:r>
    </w:p>
    <w:p w14:paraId="362FDF37" w14:textId="07440B2C" w:rsidR="004126C6" w:rsidRDefault="004126C6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>How to Play</w:t>
      </w:r>
    </w:p>
    <w:p w14:paraId="586D39C0" w14:textId="1EBA013A" w:rsidR="004B248E" w:rsidRDefault="004B248E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Display: Instructions</w:t>
      </w:r>
    </w:p>
    <w:p w14:paraId="660FF8EF" w14:textId="60CDBDE9" w:rsidR="004126C6" w:rsidRDefault="004126C6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>Main Menu</w:t>
      </w:r>
    </w:p>
    <w:p w14:paraId="4FFB7FCE" w14:textId="6FA9F7BA" w:rsidR="004B248E" w:rsidRDefault="004B248E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Player Name Input</w:t>
      </w:r>
    </w:p>
    <w:p w14:paraId="3194B156" w14:textId="7343092E" w:rsidR="004126C6" w:rsidRDefault="004126C6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>Random Integer</w:t>
      </w:r>
      <w:r w:rsidR="004F3914">
        <w:rPr>
          <w:color w:val="FFFFFF" w:themeColor="background1"/>
        </w:rPr>
        <w:t xml:space="preserve"> – returns random integer from </w:t>
      </w:r>
      <w:proofErr w:type="gramStart"/>
      <w:r w:rsidR="004F3914">
        <w:rPr>
          <w:color w:val="FFFFFF" w:themeColor="background1"/>
        </w:rPr>
        <w:t>range</w:t>
      </w:r>
      <w:proofErr w:type="gramEnd"/>
    </w:p>
    <w:p w14:paraId="407B4BF8" w14:textId="6DC41AC6" w:rsidR="004126C6" w:rsidRDefault="004126C6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>Update High Scores</w:t>
      </w:r>
    </w:p>
    <w:p w14:paraId="174421E2" w14:textId="6F767635" w:rsidR="004F3914" w:rsidRDefault="004F3914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 w:rsidR="00063542">
        <w:rPr>
          <w:color w:val="FFFFFF" w:themeColor="background1"/>
        </w:rPr>
        <w:t>Tra</w:t>
      </w:r>
      <w:r w:rsidR="00AD7482">
        <w:rPr>
          <w:color w:val="FFFFFF" w:themeColor="background1"/>
        </w:rPr>
        <w:t>nsfer hs.txt Contents to a Vector</w:t>
      </w:r>
    </w:p>
    <w:p w14:paraId="2EA1BBD4" w14:textId="30E03A5C" w:rsidR="00C12D7E" w:rsidRDefault="00C12D7E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Adds New Record</w:t>
      </w:r>
    </w:p>
    <w:p w14:paraId="252B9C29" w14:textId="6A6EB573" w:rsidR="00C12D7E" w:rsidRDefault="00C12D7E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Deleting 6</w:t>
      </w:r>
      <w:r w:rsidRPr="00C12D7E">
        <w:rPr>
          <w:color w:val="FFFFFF" w:themeColor="background1"/>
          <w:vertAlign w:val="superscript"/>
        </w:rPr>
        <w:t>th</w:t>
      </w:r>
      <w:r>
        <w:rPr>
          <w:color w:val="FFFFFF" w:themeColor="background1"/>
        </w:rPr>
        <w:t xml:space="preserve"> and Above Entries</w:t>
      </w:r>
    </w:p>
    <w:p w14:paraId="2DEDC2D5" w14:textId="3433F424" w:rsidR="004126C6" w:rsidRDefault="004126C6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>Game Over</w:t>
      </w:r>
    </w:p>
    <w:p w14:paraId="4829CA1E" w14:textId="433FD7E7" w:rsidR="00C12D7E" w:rsidRDefault="00C12D7E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Play Again Prompt</w:t>
      </w:r>
    </w:p>
    <w:p w14:paraId="4FB2F0E7" w14:textId="034A910A" w:rsidR="004126C6" w:rsidRDefault="004126C6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 xml:space="preserve">Do the </w:t>
      </w:r>
      <w:proofErr w:type="gramStart"/>
      <w:r>
        <w:rPr>
          <w:color w:val="FFFFFF" w:themeColor="background1"/>
        </w:rPr>
        <w:t>Thing</w:t>
      </w:r>
      <w:proofErr w:type="gramEnd"/>
    </w:p>
    <w:p w14:paraId="5EAAD11F" w14:textId="4E36C19B" w:rsidR="00C12D7E" w:rsidRDefault="00C12D7E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Set Default Variable Values</w:t>
      </w:r>
    </w:p>
    <w:p w14:paraId="25AE2516" w14:textId="6398304B" w:rsidR="00C12D7E" w:rsidRDefault="00C12D7E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 w:rsidR="00E9313A">
        <w:rPr>
          <w:color w:val="FFFFFF" w:themeColor="background1"/>
        </w:rPr>
        <w:t>Randomize Room Elements</w:t>
      </w:r>
    </w:p>
    <w:p w14:paraId="6081A97A" w14:textId="07308E0B" w:rsidR="00E9313A" w:rsidRDefault="00E9313A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Place Bombs Randomly</w:t>
      </w:r>
    </w:p>
    <w:p w14:paraId="6CC60174" w14:textId="367438D4" w:rsidR="00E9313A" w:rsidRDefault="00E9313A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Display</w:t>
      </w:r>
    </w:p>
    <w:p w14:paraId="23B50086" w14:textId="59B25236" w:rsidR="00E9313A" w:rsidRDefault="00E9313A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Answer Prompt</w:t>
      </w:r>
    </w:p>
    <w:p w14:paraId="2908BEE8" w14:textId="77777777" w:rsidR="00F133DE" w:rsidRDefault="00F133DE" w:rsidP="00C3129A">
      <w:pPr>
        <w:spacing w:after="0"/>
        <w:ind w:left="284"/>
        <w:rPr>
          <w:color w:val="FFFFFF" w:themeColor="background1"/>
        </w:rPr>
      </w:pPr>
    </w:p>
    <w:p w14:paraId="34E87BC0" w14:textId="4F90833A" w:rsidR="00E9313A" w:rsidRDefault="00E9313A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lastRenderedPageBreak/>
        <w:tab/>
      </w:r>
      <w:r w:rsidR="00F133DE">
        <w:rPr>
          <w:color w:val="FFFFFF" w:themeColor="background1"/>
        </w:rPr>
        <w:t>THE THING:</w:t>
      </w:r>
    </w:p>
    <w:p w14:paraId="4F4CC196" w14:textId="77777777" w:rsidR="009E5D6E" w:rsidRDefault="00F133DE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</w:r>
      <w:r w:rsidR="009E5D6E">
        <w:rPr>
          <w:color w:val="FFFFFF" w:themeColor="background1"/>
        </w:rPr>
        <w:t xml:space="preserve">- </w:t>
      </w:r>
      <w:r w:rsidR="006F3BDF">
        <w:rPr>
          <w:color w:val="FFFFFF" w:themeColor="background1"/>
        </w:rPr>
        <w:t xml:space="preserve">Each cell is represented by a struct cell that contains the value, row, and column that cell belongs to. </w:t>
      </w:r>
      <w:r w:rsidR="00EF126C">
        <w:rPr>
          <w:color w:val="FFFFFF" w:themeColor="background1"/>
        </w:rPr>
        <w:t>It</w:t>
      </w:r>
    </w:p>
    <w:p w14:paraId="760723B4" w14:textId="77B7381A" w:rsidR="00F133DE" w:rsidRDefault="009E5D6E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</w:r>
      <w:r w:rsidR="00EF126C">
        <w:rPr>
          <w:color w:val="FFFFFF" w:themeColor="background1"/>
        </w:rPr>
        <w:t>is</w:t>
      </w:r>
      <w:r>
        <w:rPr>
          <w:color w:val="FFFFFF" w:themeColor="background1"/>
        </w:rPr>
        <w:t xml:space="preserve"> </w:t>
      </w:r>
      <w:r w:rsidR="00EF126C">
        <w:rPr>
          <w:color w:val="FFFFFF" w:themeColor="background1"/>
        </w:rPr>
        <w:t xml:space="preserve">also arranged in a 2d-vector way for easier accessing later. </w:t>
      </w:r>
    </w:p>
    <w:p w14:paraId="5826D58C" w14:textId="77777777" w:rsidR="00A117C2" w:rsidRDefault="009E5D6E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  <w:t xml:space="preserve">- </w:t>
      </w:r>
      <w:r w:rsidR="00A117C2">
        <w:rPr>
          <w:color w:val="FFFFFF" w:themeColor="background1"/>
        </w:rPr>
        <w:t>While placing the bombs randomly</w:t>
      </w:r>
      <w:r w:rsidR="006E5277">
        <w:rPr>
          <w:color w:val="FFFFFF" w:themeColor="background1"/>
        </w:rPr>
        <w:t>, add its corresponding row and</w:t>
      </w:r>
      <w:r w:rsidR="00A117C2">
        <w:rPr>
          <w:color w:val="FFFFFF" w:themeColor="background1"/>
        </w:rPr>
        <w:t xml:space="preserve"> </w:t>
      </w:r>
      <w:r w:rsidR="006E5277">
        <w:rPr>
          <w:color w:val="FFFFFF" w:themeColor="background1"/>
        </w:rPr>
        <w:t>column details to unsafeRows and</w:t>
      </w:r>
    </w:p>
    <w:p w14:paraId="4AF045D1" w14:textId="4A401356" w:rsidR="009E5D6E" w:rsidRDefault="00A117C2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</w:r>
      <w:r w:rsidR="006E5277">
        <w:rPr>
          <w:color w:val="FFFFFF" w:themeColor="background1"/>
        </w:rPr>
        <w:t>unsafeColumns, respectively.</w:t>
      </w:r>
    </w:p>
    <w:p w14:paraId="38F0BB7D" w14:textId="77777777" w:rsidR="00FD531E" w:rsidRDefault="006E5277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  <w:t xml:space="preserve">- </w:t>
      </w:r>
      <w:r w:rsidR="00FD531E">
        <w:rPr>
          <w:color w:val="FFFFFF" w:themeColor="background1"/>
        </w:rPr>
        <w:t>Iterate through room and classify whether each cell is supposed to live or die by checking if the row</w:t>
      </w:r>
    </w:p>
    <w:p w14:paraId="74F914AA" w14:textId="305BDBA1" w:rsidR="006E5277" w:rsidRDefault="00FD531E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  <w:t xml:space="preserve">and column it belongs to is </w:t>
      </w:r>
      <w:proofErr w:type="gramStart"/>
      <w:r>
        <w:rPr>
          <w:color w:val="FFFFFF" w:themeColor="background1"/>
        </w:rPr>
        <w:t>unsafe(</w:t>
      </w:r>
      <w:proofErr w:type="gramEnd"/>
      <w:r>
        <w:rPr>
          <w:color w:val="FFFFFF" w:themeColor="background1"/>
        </w:rPr>
        <w:t>see previous).</w:t>
      </w:r>
      <w:r w:rsidR="00E16FAE">
        <w:rPr>
          <w:color w:val="FFFFFF" w:themeColor="background1"/>
        </w:rPr>
        <w:t xml:space="preserve"> Cells are inserted to either willLive or deathRow.</w:t>
      </w:r>
    </w:p>
    <w:p w14:paraId="00DEB965" w14:textId="77777777" w:rsidR="008026B7" w:rsidRDefault="00FD531E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  <w:t xml:space="preserve">- </w:t>
      </w:r>
      <w:r w:rsidR="00E16FAE">
        <w:rPr>
          <w:color w:val="FFFFFF" w:themeColor="background1"/>
        </w:rPr>
        <w:t>Sort deathRow</w:t>
      </w:r>
      <w:r w:rsidR="0055367C">
        <w:rPr>
          <w:color w:val="FFFFFF" w:themeColor="background1"/>
        </w:rPr>
        <w:t xml:space="preserve"> in descending order and willLive in ascending order. This way, when you swap </w:t>
      </w:r>
      <w:proofErr w:type="gramStart"/>
      <w:r w:rsidR="00E413BD">
        <w:rPr>
          <w:color w:val="FFFFFF" w:themeColor="background1"/>
        </w:rPr>
        <w:t>elements</w:t>
      </w:r>
      <w:proofErr w:type="gramEnd"/>
    </w:p>
    <w:p w14:paraId="496CEBCA" w14:textId="77777777" w:rsidR="008026B7" w:rsidRDefault="008026B7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</w:r>
      <w:r w:rsidR="00E413BD">
        <w:rPr>
          <w:color w:val="FFFFFF" w:themeColor="background1"/>
        </w:rPr>
        <w:t xml:space="preserve">from the two from left to right, you will always get the smartest move that saves </w:t>
      </w:r>
      <w:r>
        <w:rPr>
          <w:color w:val="FFFFFF" w:themeColor="background1"/>
        </w:rPr>
        <w:t>the most amount of</w:t>
      </w:r>
    </w:p>
    <w:p w14:paraId="547DD448" w14:textId="77777777" w:rsidR="008026B7" w:rsidRDefault="008026B7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  <w:t xml:space="preserve">bills. Do this up to the number of moves allowed, or up to the number of cells that will live, whichever </w:t>
      </w:r>
      <w:proofErr w:type="gramStart"/>
      <w:r>
        <w:rPr>
          <w:color w:val="FFFFFF" w:themeColor="background1"/>
        </w:rPr>
        <w:t>is</w:t>
      </w:r>
      <w:proofErr w:type="gramEnd"/>
    </w:p>
    <w:p w14:paraId="2726C7E0" w14:textId="16180EAE" w:rsidR="00FD531E" w:rsidRDefault="008026B7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  <w:t>less (see comment inside code for explanation).</w:t>
      </w:r>
    </w:p>
    <w:p w14:paraId="08FE9628" w14:textId="77777777" w:rsidR="00346C81" w:rsidRDefault="008026B7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  <w:t xml:space="preserve">- Do swapping by </w:t>
      </w:r>
      <w:r w:rsidR="00C548EF">
        <w:rPr>
          <w:color w:val="FFFFFF" w:themeColor="background1"/>
        </w:rPr>
        <w:t xml:space="preserve">using temp cells. Swap values from willLive and </w:t>
      </w:r>
      <w:r w:rsidR="00B90CD5">
        <w:rPr>
          <w:color w:val="FFFFFF" w:themeColor="background1"/>
        </w:rPr>
        <w:t xml:space="preserve">deathRow. </w:t>
      </w:r>
      <w:proofErr w:type="gramStart"/>
      <w:r w:rsidR="00B90CD5">
        <w:rPr>
          <w:color w:val="FFFFFF" w:themeColor="background1"/>
        </w:rPr>
        <w:t>Swap</w:t>
      </w:r>
      <w:proofErr w:type="gramEnd"/>
      <w:r w:rsidR="00B90CD5">
        <w:rPr>
          <w:color w:val="FFFFFF" w:themeColor="background1"/>
        </w:rPr>
        <w:t xml:space="preserve"> </w:t>
      </w:r>
      <w:r w:rsidR="00346C81">
        <w:rPr>
          <w:color w:val="FFFFFF" w:themeColor="background1"/>
        </w:rPr>
        <w:t xml:space="preserve">struct </w:t>
      </w:r>
      <w:r w:rsidR="00B90CD5">
        <w:rPr>
          <w:color w:val="FFFFFF" w:themeColor="background1"/>
        </w:rPr>
        <w:t>cells from</w:t>
      </w:r>
    </w:p>
    <w:p w14:paraId="51678BDB" w14:textId="1FF2C700" w:rsidR="008026B7" w:rsidRDefault="00346C81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  <w:t xml:space="preserve">vector </w:t>
      </w:r>
      <w:r w:rsidR="00B90CD5">
        <w:rPr>
          <w:color w:val="FFFFFF" w:themeColor="background1"/>
        </w:rPr>
        <w:t xml:space="preserve">room. </w:t>
      </w:r>
      <w:r>
        <w:rPr>
          <w:color w:val="FFFFFF" w:themeColor="background1"/>
        </w:rPr>
        <w:t>Using temp variables.</w:t>
      </w:r>
    </w:p>
    <w:p w14:paraId="3FC90837" w14:textId="0866A305" w:rsidR="00D86A16" w:rsidRDefault="00D86A16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</w:r>
      <w:r w:rsidR="002A2322">
        <w:rPr>
          <w:color w:val="FFFFFF" w:themeColor="background1"/>
        </w:rPr>
        <w:t xml:space="preserve">- Detonate bombs </w:t>
      </w:r>
      <w:r w:rsidR="00A62656">
        <w:rPr>
          <w:color w:val="FFFFFF" w:themeColor="background1"/>
        </w:rPr>
        <w:t>by changing unsafe cell values in room to *</w:t>
      </w:r>
    </w:p>
    <w:p w14:paraId="152E4F3E" w14:textId="2AB5AFD8" w:rsidR="00A62656" w:rsidRDefault="00A62656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>
        <w:rPr>
          <w:color w:val="FFFFFF" w:themeColor="background1"/>
        </w:rPr>
        <w:tab/>
        <w:t>- Determine total savable by summing up values in willLive (after swapping).</w:t>
      </w:r>
    </w:p>
    <w:p w14:paraId="1727BA01" w14:textId="1A17787C" w:rsidR="00A62656" w:rsidRDefault="00A62656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Answer Checking</w:t>
      </w:r>
    </w:p>
    <w:p w14:paraId="1175FB33" w14:textId="58E24717" w:rsidR="00A62656" w:rsidRDefault="00A62656" w:rsidP="009E5D6E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 xml:space="preserve">Score </w:t>
      </w:r>
      <w:r w:rsidR="002224CC">
        <w:rPr>
          <w:color w:val="FFFFFF" w:themeColor="background1"/>
        </w:rPr>
        <w:t>Accumulator</w:t>
      </w:r>
    </w:p>
    <w:p w14:paraId="50A39F7B" w14:textId="5BE690FF" w:rsidR="00F133DE" w:rsidRDefault="00F462A0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Next Round/Game Over Preparation</w:t>
      </w:r>
    </w:p>
    <w:p w14:paraId="3318B2C3" w14:textId="27C4CBEE" w:rsidR="004126C6" w:rsidRDefault="004126C6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>Main</w:t>
      </w:r>
    </w:p>
    <w:p w14:paraId="43D02A80" w14:textId="203571BA" w:rsidR="004126C6" w:rsidRDefault="009D7E97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Play Again Loop</w:t>
      </w:r>
    </w:p>
    <w:p w14:paraId="3D58A5AB" w14:textId="16E64125" w:rsidR="009D7E97" w:rsidRDefault="009D7E97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</w:r>
      <w:r w:rsidR="00B1480D">
        <w:rPr>
          <w:color w:val="FFFFFF" w:themeColor="background1"/>
        </w:rPr>
        <w:t>Highscores File Integrity Check</w:t>
      </w:r>
    </w:p>
    <w:p w14:paraId="1A5DECEE" w14:textId="7D6B1338" w:rsidR="00B1480D" w:rsidRDefault="00B1480D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Call Main Menu</w:t>
      </w:r>
    </w:p>
    <w:p w14:paraId="0FCD5896" w14:textId="672D414D" w:rsidR="00B1480D" w:rsidRDefault="00B1480D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Call How to Play</w:t>
      </w:r>
    </w:p>
    <w:p w14:paraId="4E2F08AE" w14:textId="53E5AC55" w:rsidR="00B1480D" w:rsidRPr="00CE767C" w:rsidRDefault="00B1480D" w:rsidP="00C3129A">
      <w:pPr>
        <w:spacing w:after="0"/>
        <w:ind w:left="284"/>
        <w:rPr>
          <w:color w:val="FFFFFF" w:themeColor="background1"/>
        </w:rPr>
      </w:pPr>
      <w:r>
        <w:rPr>
          <w:color w:val="FFFFFF" w:themeColor="background1"/>
        </w:rPr>
        <w:tab/>
        <w:t>Call Do the Thing</w:t>
      </w:r>
    </w:p>
    <w:sectPr w:rsidR="00B1480D" w:rsidRPr="00CE767C" w:rsidSect="009B3DF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tTSxMDE1srA0N7VU0lEKTi0uzszPAykwqQUAlCOeESwAAAA="/>
  </w:docVars>
  <w:rsids>
    <w:rsidRoot w:val="00A96CA9"/>
    <w:rsid w:val="0000663C"/>
    <w:rsid w:val="00017F51"/>
    <w:rsid w:val="00063542"/>
    <w:rsid w:val="000A4C4A"/>
    <w:rsid w:val="000A624F"/>
    <w:rsid w:val="001410BA"/>
    <w:rsid w:val="001D4C6F"/>
    <w:rsid w:val="002224CC"/>
    <w:rsid w:val="00253D11"/>
    <w:rsid w:val="002A2322"/>
    <w:rsid w:val="00345D89"/>
    <w:rsid w:val="00346C81"/>
    <w:rsid w:val="003A6C7B"/>
    <w:rsid w:val="003F0C8B"/>
    <w:rsid w:val="004126C6"/>
    <w:rsid w:val="004542CE"/>
    <w:rsid w:val="0047728D"/>
    <w:rsid w:val="004B248E"/>
    <w:rsid w:val="004F2FF7"/>
    <w:rsid w:val="004F3914"/>
    <w:rsid w:val="0050444D"/>
    <w:rsid w:val="00516EFF"/>
    <w:rsid w:val="0055367C"/>
    <w:rsid w:val="00616361"/>
    <w:rsid w:val="006A5610"/>
    <w:rsid w:val="006E5277"/>
    <w:rsid w:val="006F3BDF"/>
    <w:rsid w:val="00743C11"/>
    <w:rsid w:val="007611BE"/>
    <w:rsid w:val="007B6BE9"/>
    <w:rsid w:val="007C4761"/>
    <w:rsid w:val="007E0535"/>
    <w:rsid w:val="008026B7"/>
    <w:rsid w:val="00881BD7"/>
    <w:rsid w:val="008A140E"/>
    <w:rsid w:val="00902607"/>
    <w:rsid w:val="0095672C"/>
    <w:rsid w:val="009B3DF6"/>
    <w:rsid w:val="009D7DC1"/>
    <w:rsid w:val="009D7E97"/>
    <w:rsid w:val="009E164D"/>
    <w:rsid w:val="009E5D6E"/>
    <w:rsid w:val="00A117C2"/>
    <w:rsid w:val="00A62656"/>
    <w:rsid w:val="00A96CA9"/>
    <w:rsid w:val="00AD7482"/>
    <w:rsid w:val="00B1480D"/>
    <w:rsid w:val="00B50055"/>
    <w:rsid w:val="00B51DDB"/>
    <w:rsid w:val="00B90CD5"/>
    <w:rsid w:val="00B91724"/>
    <w:rsid w:val="00BD373F"/>
    <w:rsid w:val="00BF09F0"/>
    <w:rsid w:val="00C12D7E"/>
    <w:rsid w:val="00C3129A"/>
    <w:rsid w:val="00C548EF"/>
    <w:rsid w:val="00C77F7C"/>
    <w:rsid w:val="00CE767C"/>
    <w:rsid w:val="00D25F34"/>
    <w:rsid w:val="00D410FA"/>
    <w:rsid w:val="00D536BD"/>
    <w:rsid w:val="00D86A16"/>
    <w:rsid w:val="00DA24AB"/>
    <w:rsid w:val="00DB4AD6"/>
    <w:rsid w:val="00E16FAE"/>
    <w:rsid w:val="00E413BD"/>
    <w:rsid w:val="00E43A92"/>
    <w:rsid w:val="00E9313A"/>
    <w:rsid w:val="00EE2126"/>
    <w:rsid w:val="00EF126C"/>
    <w:rsid w:val="00F133DE"/>
    <w:rsid w:val="00F462A0"/>
    <w:rsid w:val="00FC3DE1"/>
    <w:rsid w:val="00FC4BF5"/>
    <w:rsid w:val="00FD531E"/>
    <w:rsid w:val="00FE3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FC7E7"/>
  <w15:chartTrackingRefBased/>
  <w15:docId w15:val="{586E0B62-1D97-403E-A3DA-274473BF0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4B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4B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4B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4B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368</Words>
  <Characters>2098</Characters>
  <Application>Microsoft Office Word</Application>
  <DocSecurity>0</DocSecurity>
  <Lines>17</Lines>
  <Paragraphs>4</Paragraphs>
  <ScaleCrop>false</ScaleCrop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aolo Licup</dc:creator>
  <cp:keywords/>
  <dc:description/>
  <cp:lastModifiedBy>John Paolo Licup</cp:lastModifiedBy>
  <cp:revision>72</cp:revision>
  <dcterms:created xsi:type="dcterms:W3CDTF">2021-06-06T13:24:00Z</dcterms:created>
  <dcterms:modified xsi:type="dcterms:W3CDTF">2021-06-09T04:25:00Z</dcterms:modified>
</cp:coreProperties>
</file>